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07A3EAE2" w14:textId="258E6CEF" w:rsidR="00451A2A" w:rsidRDefault="006A73A5" w:rsidP="00451A2A">
      <w:pPr>
        <w:suppressAutoHyphens/>
        <w:spacing w:after="0" w:line="240" w:lineRule="auto"/>
        <w:contextualSpacing/>
      </w:pPr>
      <w:r>
        <w:br/>
      </w:r>
      <w:r w:rsidR="00451A2A" w:rsidRPr="00451A2A">
        <w:rPr>
          <w:b/>
          <w:bCs/>
        </w:rPr>
        <w:t>Shared object, CSV loader, and “print one course”</w:t>
      </w:r>
      <w:r w:rsidR="00451A2A">
        <w:br/>
      </w:r>
      <w:r>
        <w:br/>
      </w:r>
      <w:r w:rsidR="00451A2A">
        <w:t>define Course:</w:t>
      </w:r>
    </w:p>
    <w:p w14:paraId="36769BAC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d          ← string</w:t>
      </w:r>
    </w:p>
    <w:p w14:paraId="7F3ED877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title       ← string</w:t>
      </w:r>
    </w:p>
    <w:p w14:paraId="29035C4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prereqs</w:t>
      </w:r>
      <w:proofErr w:type="spellEnd"/>
      <w:r>
        <w:t xml:space="preserve">     ← list of strings</w:t>
      </w:r>
    </w:p>
    <w:p w14:paraId="00F79378" w14:textId="77777777" w:rsidR="00451A2A" w:rsidRDefault="00451A2A" w:rsidP="00451A2A">
      <w:pPr>
        <w:suppressAutoHyphens/>
        <w:spacing w:after="0" w:line="240" w:lineRule="auto"/>
        <w:contextualSpacing/>
      </w:pPr>
    </w:p>
    <w:p w14:paraId="34E11240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loadCsv</w:t>
      </w:r>
      <w:proofErr w:type="spellEnd"/>
      <w:r>
        <w:t>(</w:t>
      </w:r>
      <w:proofErr w:type="spellStart"/>
      <w:r>
        <w:t>filePath</w:t>
      </w:r>
      <w:proofErr w:type="spellEnd"/>
      <w:r>
        <w:t xml:space="preserve">, </w:t>
      </w:r>
      <w:proofErr w:type="spellStart"/>
      <w:r>
        <w:t>dataStructure</w:t>
      </w:r>
      <w:proofErr w:type="spellEnd"/>
      <w:r>
        <w:t>):</w:t>
      </w:r>
    </w:p>
    <w:p w14:paraId="3985E8C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open the CSV file</w:t>
      </w:r>
    </w:p>
    <w:p w14:paraId="61411E1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ach line in the file:</w:t>
      </w:r>
    </w:p>
    <w:p w14:paraId="1A2BFBB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split the line by commas into tokens</w:t>
      </w:r>
    </w:p>
    <w:p w14:paraId="2464B7DC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there are fewer than 2 tokens: skip the line</w:t>
      </w:r>
    </w:p>
    <w:p w14:paraId="46EE299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make a new Course called c</w:t>
      </w:r>
    </w:p>
    <w:p w14:paraId="39BF832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c.id          ← tokens[0]</w:t>
      </w:r>
    </w:p>
    <w:p w14:paraId="0317CA4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c.title</w:t>
      </w:r>
      <w:proofErr w:type="spellEnd"/>
      <w:r>
        <w:t xml:space="preserve">       ← tokens[1]</w:t>
      </w:r>
    </w:p>
    <w:p w14:paraId="42B72450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for every token starting at index 2:</w:t>
      </w:r>
    </w:p>
    <w:p w14:paraId="06F8DED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add that token to </w:t>
      </w:r>
      <w:proofErr w:type="spellStart"/>
      <w:r>
        <w:t>c.prereqs</w:t>
      </w:r>
      <w:proofErr w:type="spellEnd"/>
    </w:p>
    <w:p w14:paraId="1489BD6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nsert c into the chosen data structure     # vector | hash table | </w:t>
      </w:r>
      <w:proofErr w:type="spellStart"/>
      <w:r>
        <w:t>bst</w:t>
      </w:r>
      <w:proofErr w:type="spellEnd"/>
    </w:p>
    <w:p w14:paraId="03346726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close the file</w:t>
      </w:r>
    </w:p>
    <w:p w14:paraId="0C65D5E7" w14:textId="77777777" w:rsidR="00451A2A" w:rsidRDefault="00451A2A" w:rsidP="00451A2A">
      <w:pPr>
        <w:suppressAutoHyphens/>
        <w:spacing w:after="0" w:line="240" w:lineRule="auto"/>
        <w:contextualSpacing/>
      </w:pPr>
    </w:p>
    <w:p w14:paraId="39CBC222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printCourse</w:t>
      </w:r>
      <w:proofErr w:type="spellEnd"/>
      <w:r>
        <w:t>(c):</w:t>
      </w:r>
    </w:p>
    <w:p w14:paraId="58E35A3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f c is null:</w:t>
      </w:r>
    </w:p>
    <w:p w14:paraId="25082880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print "Course not found"</w:t>
      </w:r>
    </w:p>
    <w:p w14:paraId="45068566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else:</w:t>
      </w:r>
    </w:p>
    <w:p w14:paraId="26387E2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print c.id + "  " + </w:t>
      </w:r>
      <w:proofErr w:type="spellStart"/>
      <w:r>
        <w:t>c.title</w:t>
      </w:r>
      <w:proofErr w:type="spellEnd"/>
    </w:p>
    <w:p w14:paraId="604CB82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for each </w:t>
      </w:r>
      <w:proofErr w:type="spellStart"/>
      <w:r>
        <w:t>prereq</w:t>
      </w:r>
      <w:proofErr w:type="spellEnd"/>
      <w:r>
        <w:t xml:space="preserve"> in </w:t>
      </w:r>
      <w:proofErr w:type="spellStart"/>
      <w:r>
        <w:t>c.prereqs</w:t>
      </w:r>
      <w:proofErr w:type="spellEnd"/>
      <w:r>
        <w:t>:</w:t>
      </w:r>
    </w:p>
    <w:p w14:paraId="4ADFF7D3" w14:textId="7A4147B1" w:rsidR="00451A2A" w:rsidRPr="00BE11BA" w:rsidRDefault="00451A2A" w:rsidP="00451A2A">
      <w:pPr>
        <w:suppressAutoHyphens/>
        <w:spacing w:after="0" w:line="240" w:lineRule="auto"/>
        <w:contextualSpacing/>
      </w:pPr>
      <w:r>
        <w:t xml:space="preserve">            print "  </w:t>
      </w:r>
      <w:proofErr w:type="spellStart"/>
      <w:r>
        <w:t>prereq</w:t>
      </w:r>
      <w:proofErr w:type="spellEnd"/>
      <w:r>
        <w:t xml:space="preserve">: " + </w:t>
      </w:r>
      <w:proofErr w:type="spellStart"/>
      <w:r>
        <w:t>prereq</w:t>
      </w:r>
      <w:proofErr w:type="spellEnd"/>
    </w:p>
    <w:p w14:paraId="53E339E2" w14:textId="77777777" w:rsidR="00451A2A" w:rsidRDefault="00451A2A" w:rsidP="00451A2A">
      <w:pPr>
        <w:suppressAutoHyphens/>
        <w:spacing w:after="0" w:line="240" w:lineRule="auto"/>
        <w:contextualSpacing/>
      </w:pPr>
      <w:r>
        <w:br/>
        <w:t>_____________________________________________________________________________________</w:t>
      </w:r>
      <w:r>
        <w:br/>
      </w:r>
      <w:r>
        <w:br/>
      </w:r>
      <w:r w:rsidRPr="00451A2A">
        <w:rPr>
          <w:b/>
          <w:bCs/>
        </w:rPr>
        <w:t>Menu loop</w:t>
      </w:r>
      <w:r>
        <w:rPr>
          <w:b/>
          <w:bCs/>
        </w:rPr>
        <w:br/>
      </w:r>
      <w:r>
        <w:rPr>
          <w:b/>
          <w:bCs/>
        </w:rPr>
        <w:br/>
      </w:r>
      <w:r>
        <w:t>repeat</w:t>
      </w:r>
    </w:p>
    <w:p w14:paraId="4F30768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print "1 Load  2 Print-All  3 Find Course  9 Exit"</w:t>
      </w:r>
    </w:p>
    <w:p w14:paraId="11401AAC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read choice</w:t>
      </w:r>
    </w:p>
    <w:p w14:paraId="634BF51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f choice is 1:</w:t>
      </w:r>
    </w:p>
    <w:p w14:paraId="7406BE4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loadCsv</w:t>
      </w:r>
      <w:proofErr w:type="spellEnd"/>
      <w:r>
        <w:t>(</w:t>
      </w:r>
      <w:proofErr w:type="spellStart"/>
      <w:r>
        <w:t>csvPath</w:t>
      </w:r>
      <w:proofErr w:type="spellEnd"/>
      <w:r>
        <w:t>, ds)</w:t>
      </w:r>
    </w:p>
    <w:p w14:paraId="41BDE5A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f choice is 2:</w:t>
      </w:r>
    </w:p>
    <w:p w14:paraId="2D21403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ds.printAllSorted</w:t>
      </w:r>
      <w:proofErr w:type="spellEnd"/>
      <w:r>
        <w:t>()</w:t>
      </w:r>
    </w:p>
    <w:p w14:paraId="6FA96F6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f choice is 3:</w:t>
      </w:r>
    </w:p>
    <w:p w14:paraId="52245C3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read </w:t>
      </w:r>
      <w:proofErr w:type="spellStart"/>
      <w:r>
        <w:t>searchId</w:t>
      </w:r>
      <w:proofErr w:type="spellEnd"/>
    </w:p>
    <w:p w14:paraId="57F2D664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result ← </w:t>
      </w:r>
      <w:proofErr w:type="spellStart"/>
      <w:r>
        <w:t>ds.search</w:t>
      </w:r>
      <w:proofErr w:type="spellEnd"/>
      <w:r>
        <w:t>(</w:t>
      </w:r>
      <w:proofErr w:type="spellStart"/>
      <w:r>
        <w:t>searchId</w:t>
      </w:r>
      <w:proofErr w:type="spellEnd"/>
      <w:r>
        <w:t>)</w:t>
      </w:r>
    </w:p>
    <w:p w14:paraId="1A17927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printCourse</w:t>
      </w:r>
      <w:proofErr w:type="spellEnd"/>
      <w:r>
        <w:t>(result)</w:t>
      </w:r>
    </w:p>
    <w:p w14:paraId="34AF7928" w14:textId="77777777" w:rsidR="00451A2A" w:rsidRDefault="00451A2A" w:rsidP="00451A2A">
      <w:pPr>
        <w:suppressAutoHyphens/>
        <w:spacing w:after="0" w:line="240" w:lineRule="auto"/>
        <w:contextualSpacing/>
      </w:pPr>
      <w:r>
        <w:t>until choice is 9</w:t>
      </w:r>
      <w:r>
        <w:br/>
      </w:r>
      <w:r>
        <w:br/>
      </w:r>
      <w:r w:rsidRPr="00451A2A">
        <w:t>_____________________________________________________________________________________</w:t>
      </w:r>
      <w:r>
        <w:br/>
      </w:r>
      <w:r>
        <w:lastRenderedPageBreak/>
        <w:br/>
      </w:r>
      <w:r w:rsidRPr="00451A2A">
        <w:rPr>
          <w:b/>
          <w:bCs/>
        </w:rPr>
        <w:t>Vector pseudocode (Milestone 1)</w:t>
      </w:r>
      <w:r>
        <w:br/>
      </w:r>
      <w:r>
        <w:br/>
        <w:t xml:space="preserve"># storage: a simple list called </w:t>
      </w:r>
      <w:proofErr w:type="spellStart"/>
      <w:r>
        <w:t>vec</w:t>
      </w:r>
      <w:proofErr w:type="spellEnd"/>
    </w:p>
    <w:p w14:paraId="4AC7B35F" w14:textId="77777777" w:rsidR="00451A2A" w:rsidRDefault="00451A2A" w:rsidP="00451A2A">
      <w:pPr>
        <w:suppressAutoHyphens/>
        <w:spacing w:after="0" w:line="240" w:lineRule="auto"/>
        <w:contextualSpacing/>
      </w:pPr>
    </w:p>
    <w:p w14:paraId="6A39140F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insertVector</w:t>
      </w:r>
      <w:proofErr w:type="spellEnd"/>
      <w:r>
        <w:t>(c):</w:t>
      </w:r>
    </w:p>
    <w:p w14:paraId="2AC3676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append c to </w:t>
      </w:r>
      <w:proofErr w:type="spellStart"/>
      <w:r>
        <w:t>vec</w:t>
      </w:r>
      <w:proofErr w:type="spellEnd"/>
    </w:p>
    <w:p w14:paraId="2562C019" w14:textId="77777777" w:rsidR="00451A2A" w:rsidRDefault="00451A2A" w:rsidP="00451A2A">
      <w:pPr>
        <w:suppressAutoHyphens/>
        <w:spacing w:after="0" w:line="240" w:lineRule="auto"/>
        <w:contextualSpacing/>
      </w:pPr>
    </w:p>
    <w:p w14:paraId="58704537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selectionSort</w:t>
      </w:r>
      <w:proofErr w:type="spellEnd"/>
      <w:r>
        <w:t>(</w:t>
      </w:r>
      <w:proofErr w:type="spellStart"/>
      <w:r>
        <w:t>vec</w:t>
      </w:r>
      <w:proofErr w:type="spellEnd"/>
      <w:r>
        <w:t>):</w:t>
      </w:r>
    </w:p>
    <w:p w14:paraId="661C296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ach index </w:t>
      </w:r>
      <w:proofErr w:type="spellStart"/>
      <w:r>
        <w:t>i</w:t>
      </w:r>
      <w:proofErr w:type="spellEnd"/>
      <w:r>
        <w:t xml:space="preserve"> from 0 to (size − 2):</w:t>
      </w:r>
    </w:p>
    <w:p w14:paraId="616DD0E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set </w:t>
      </w:r>
      <w:proofErr w:type="spellStart"/>
      <w:r>
        <w:t>minIndex</w:t>
      </w:r>
      <w:proofErr w:type="spellEnd"/>
      <w:r>
        <w:t xml:space="preserve"> to </w:t>
      </w:r>
      <w:proofErr w:type="spellStart"/>
      <w:r>
        <w:t>i</w:t>
      </w:r>
      <w:proofErr w:type="spellEnd"/>
    </w:p>
    <w:p w14:paraId="4CF4F2E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for each index j from (</w:t>
      </w:r>
      <w:proofErr w:type="spellStart"/>
      <w:r>
        <w:t>i</w:t>
      </w:r>
      <w:proofErr w:type="spellEnd"/>
      <w:r>
        <w:t xml:space="preserve"> + 1) to (size − 1):</w:t>
      </w:r>
    </w:p>
    <w:p w14:paraId="6C169952" w14:textId="10588640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if </w:t>
      </w:r>
      <w:r w:rsidR="008A6F69">
        <w:t>s</w:t>
      </w:r>
      <w:r>
        <w:t xml:space="preserve"> at j is less than title at </w:t>
      </w:r>
      <w:proofErr w:type="spellStart"/>
      <w:r>
        <w:t>minIndex</w:t>
      </w:r>
      <w:proofErr w:type="spellEnd"/>
      <w:r>
        <w:t>:</w:t>
      </w:r>
    </w:p>
    <w:p w14:paraId="3A04DB1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    update </w:t>
      </w:r>
      <w:proofErr w:type="spellStart"/>
      <w:r>
        <w:t>minIndex</w:t>
      </w:r>
      <w:proofErr w:type="spellEnd"/>
      <w:r>
        <w:t xml:space="preserve"> to j</w:t>
      </w:r>
    </w:p>
    <w:p w14:paraId="67560EB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</w:t>
      </w:r>
      <w:proofErr w:type="spellStart"/>
      <w:r>
        <w:t>minIndex</w:t>
      </w:r>
      <w:proofErr w:type="spellEnd"/>
      <w:r>
        <w:t xml:space="preserve"> is not i:</w:t>
      </w:r>
    </w:p>
    <w:p w14:paraId="6B8085D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swap the elements at </w:t>
      </w:r>
      <w:proofErr w:type="spellStart"/>
      <w:r>
        <w:t>i</w:t>
      </w:r>
      <w:proofErr w:type="spellEnd"/>
      <w:r>
        <w:t xml:space="preserve"> and </w:t>
      </w:r>
      <w:proofErr w:type="spellStart"/>
      <w:r>
        <w:t>minIndex</w:t>
      </w:r>
      <w:proofErr w:type="spellEnd"/>
    </w:p>
    <w:p w14:paraId="3C9C25E9" w14:textId="77777777" w:rsidR="00451A2A" w:rsidRDefault="00451A2A" w:rsidP="00451A2A">
      <w:pPr>
        <w:suppressAutoHyphens/>
        <w:spacing w:after="0" w:line="240" w:lineRule="auto"/>
        <w:contextualSpacing/>
      </w:pPr>
    </w:p>
    <w:p w14:paraId="4D671F28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quickSort</w:t>
      </w:r>
      <w:proofErr w:type="spellEnd"/>
      <w:r>
        <w:t>(</w:t>
      </w:r>
      <w:proofErr w:type="spellStart"/>
      <w:r>
        <w:t>vec</w:t>
      </w:r>
      <w:proofErr w:type="spellEnd"/>
      <w:r>
        <w:t>, begin, end):</w:t>
      </w:r>
    </w:p>
    <w:p w14:paraId="08230E4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f begin ≥ end: return</w:t>
      </w:r>
    </w:p>
    <w:p w14:paraId="43E6D3D1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mid ← partition(</w:t>
      </w:r>
      <w:proofErr w:type="spellStart"/>
      <w:r>
        <w:t>vec</w:t>
      </w:r>
      <w:proofErr w:type="spellEnd"/>
      <w:r>
        <w:t>, begin, end)</w:t>
      </w:r>
    </w:p>
    <w:p w14:paraId="0958CA9A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quickSort</w:t>
      </w:r>
      <w:proofErr w:type="spellEnd"/>
      <w:r>
        <w:t>(</w:t>
      </w:r>
      <w:proofErr w:type="spellStart"/>
      <w:r>
        <w:t>vec</w:t>
      </w:r>
      <w:proofErr w:type="spellEnd"/>
      <w:r>
        <w:t>, begin, mid)</w:t>
      </w:r>
    </w:p>
    <w:p w14:paraId="2E6128F9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quickSort</w:t>
      </w:r>
      <w:proofErr w:type="spellEnd"/>
      <w:r>
        <w:t>(</w:t>
      </w:r>
      <w:proofErr w:type="spellStart"/>
      <w:r>
        <w:t>vec</w:t>
      </w:r>
      <w:proofErr w:type="spellEnd"/>
      <w:r>
        <w:t>, mid + 1, end)</w:t>
      </w:r>
    </w:p>
    <w:p w14:paraId="606DA6AE" w14:textId="77777777" w:rsidR="00451A2A" w:rsidRDefault="00451A2A" w:rsidP="00451A2A">
      <w:pPr>
        <w:suppressAutoHyphens/>
        <w:spacing w:after="0" w:line="240" w:lineRule="auto"/>
        <w:contextualSpacing/>
      </w:pPr>
    </w:p>
    <w:p w14:paraId="69A05353" w14:textId="77777777" w:rsidR="00451A2A" w:rsidRDefault="00451A2A" w:rsidP="00451A2A">
      <w:pPr>
        <w:suppressAutoHyphens/>
        <w:spacing w:after="0" w:line="240" w:lineRule="auto"/>
        <w:contextualSpacing/>
      </w:pPr>
      <w:r>
        <w:t>partition(</w:t>
      </w:r>
      <w:proofErr w:type="spellStart"/>
      <w:r>
        <w:t>vec</w:t>
      </w:r>
      <w:proofErr w:type="spellEnd"/>
      <w:r>
        <w:t>, begin, end):</w:t>
      </w:r>
    </w:p>
    <w:p w14:paraId="46A9897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set low  ← begin</w:t>
      </w:r>
    </w:p>
    <w:p w14:paraId="710C87A7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set high ← end</w:t>
      </w:r>
    </w:p>
    <w:p w14:paraId="08BD0C8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set pivot ← title at the middle index</w:t>
      </w:r>
    </w:p>
    <w:p w14:paraId="579752D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loop until low ≥ high:</w:t>
      </w:r>
    </w:p>
    <w:p w14:paraId="6352D9BA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while title at low  &lt; pivot: increment low</w:t>
      </w:r>
    </w:p>
    <w:p w14:paraId="7C778E8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while title at high &gt; pivot: decrement high</w:t>
      </w:r>
    </w:p>
    <w:p w14:paraId="11A4E390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low &lt; high:</w:t>
      </w:r>
    </w:p>
    <w:p w14:paraId="7DBAB61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swap elements at low and high</w:t>
      </w:r>
    </w:p>
    <w:p w14:paraId="7EE8AC0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increment </w:t>
      </w:r>
      <w:proofErr w:type="gramStart"/>
      <w:r>
        <w:t>low;</w:t>
      </w:r>
      <w:proofErr w:type="gramEnd"/>
      <w:r>
        <w:t xml:space="preserve"> decrement high</w:t>
      </w:r>
    </w:p>
    <w:p w14:paraId="3F1D804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return high</w:t>
      </w:r>
    </w:p>
    <w:p w14:paraId="69D02DD7" w14:textId="77777777" w:rsidR="00451A2A" w:rsidRDefault="00451A2A" w:rsidP="00451A2A">
      <w:pPr>
        <w:suppressAutoHyphens/>
        <w:spacing w:after="0" w:line="240" w:lineRule="auto"/>
        <w:contextualSpacing/>
      </w:pPr>
    </w:p>
    <w:p w14:paraId="727B7475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printAllSorted_Vector</w:t>
      </w:r>
      <w:proofErr w:type="spellEnd"/>
      <w:r>
        <w:t>():</w:t>
      </w:r>
    </w:p>
    <w:p w14:paraId="052FA72A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quickSort</w:t>
      </w:r>
      <w:proofErr w:type="spellEnd"/>
      <w:r>
        <w:t>(</w:t>
      </w:r>
      <w:proofErr w:type="spellStart"/>
      <w:r>
        <w:t>vec</w:t>
      </w:r>
      <w:proofErr w:type="spellEnd"/>
      <w:r>
        <w:t>, 0, size − 1)</w:t>
      </w:r>
    </w:p>
    <w:p w14:paraId="102CB71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ach course in </w:t>
      </w:r>
      <w:proofErr w:type="spellStart"/>
      <w:r>
        <w:t>vec</w:t>
      </w:r>
      <w:proofErr w:type="spellEnd"/>
      <w:r>
        <w:t>:</w:t>
      </w:r>
    </w:p>
    <w:p w14:paraId="1E780BF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printCourse</w:t>
      </w:r>
      <w:proofErr w:type="spellEnd"/>
      <w:r>
        <w:t>(course)</w:t>
      </w:r>
    </w:p>
    <w:p w14:paraId="7E6F3E05" w14:textId="77777777" w:rsidR="00451A2A" w:rsidRDefault="00451A2A" w:rsidP="00451A2A">
      <w:pPr>
        <w:suppressAutoHyphens/>
        <w:spacing w:after="0" w:line="240" w:lineRule="auto"/>
        <w:contextualSpacing/>
      </w:pPr>
    </w:p>
    <w:p w14:paraId="0CAB305E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searchVector</w:t>
      </w:r>
      <w:proofErr w:type="spellEnd"/>
      <w:r>
        <w:t>(id):</w:t>
      </w:r>
    </w:p>
    <w:p w14:paraId="1E6B4504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ach course in </w:t>
      </w:r>
      <w:proofErr w:type="spellStart"/>
      <w:r>
        <w:t>vec</w:t>
      </w:r>
      <w:proofErr w:type="spellEnd"/>
      <w:r>
        <w:t>:</w:t>
      </w:r>
    </w:p>
    <w:p w14:paraId="14436D24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course.id equals id: return course</w:t>
      </w:r>
    </w:p>
    <w:p w14:paraId="6192FBEB" w14:textId="79BECAE0" w:rsidR="00451A2A" w:rsidRDefault="00451A2A" w:rsidP="00451A2A">
      <w:pPr>
        <w:suppressAutoHyphens/>
        <w:spacing w:after="0" w:line="240" w:lineRule="auto"/>
        <w:contextualSpacing/>
      </w:pPr>
      <w:r>
        <w:t xml:space="preserve">    return null</w:t>
      </w:r>
      <w:r>
        <w:br/>
        <w:t>_____________________________________________________________________________________</w:t>
      </w:r>
      <w:r>
        <w:br/>
      </w:r>
      <w:r>
        <w:br/>
      </w:r>
      <w:r w:rsidRPr="00451A2A">
        <w:rPr>
          <w:b/>
          <w:bCs/>
        </w:rPr>
        <w:t>Hash-table pseudocode (Milestone 2)</w:t>
      </w:r>
      <w:r>
        <w:rPr>
          <w:b/>
          <w:bCs/>
        </w:rPr>
        <w:br/>
      </w:r>
      <w:r>
        <w:rPr>
          <w:b/>
          <w:bCs/>
        </w:rPr>
        <w:lastRenderedPageBreak/>
        <w:br/>
      </w:r>
      <w:r>
        <w:t># storage: vector of 179 buckets, each bucket is a linked list</w:t>
      </w:r>
    </w:p>
    <w:p w14:paraId="5ED75E41" w14:textId="77777777" w:rsidR="00451A2A" w:rsidRDefault="00451A2A" w:rsidP="00451A2A">
      <w:pPr>
        <w:suppressAutoHyphens/>
        <w:spacing w:after="0" w:line="240" w:lineRule="auto"/>
        <w:contextualSpacing/>
      </w:pPr>
    </w:p>
    <w:p w14:paraId="0747D56F" w14:textId="77777777" w:rsidR="00451A2A" w:rsidRDefault="00451A2A" w:rsidP="00451A2A">
      <w:pPr>
        <w:suppressAutoHyphens/>
        <w:spacing w:after="0" w:line="240" w:lineRule="auto"/>
        <w:contextualSpacing/>
      </w:pPr>
      <w:r>
        <w:t>hash(key):</w:t>
      </w:r>
    </w:p>
    <w:p w14:paraId="69D3B36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return key mod 179</w:t>
      </w:r>
    </w:p>
    <w:p w14:paraId="79974DF6" w14:textId="77777777" w:rsidR="00451A2A" w:rsidRDefault="00451A2A" w:rsidP="00451A2A">
      <w:pPr>
        <w:suppressAutoHyphens/>
        <w:spacing w:after="0" w:line="240" w:lineRule="auto"/>
        <w:contextualSpacing/>
      </w:pPr>
    </w:p>
    <w:p w14:paraId="3C96CFC0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insertHash</w:t>
      </w:r>
      <w:proofErr w:type="spellEnd"/>
      <w:r>
        <w:t>(c):</w:t>
      </w:r>
    </w:p>
    <w:p w14:paraId="00ACDC7C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ndex ← hash(c.id as int)</w:t>
      </w:r>
    </w:p>
    <w:p w14:paraId="02932B76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add c to the head of bucket[index]</w:t>
      </w:r>
    </w:p>
    <w:p w14:paraId="62F6FA00" w14:textId="77777777" w:rsidR="00451A2A" w:rsidRDefault="00451A2A" w:rsidP="00451A2A">
      <w:pPr>
        <w:suppressAutoHyphens/>
        <w:spacing w:after="0" w:line="240" w:lineRule="auto"/>
        <w:contextualSpacing/>
      </w:pPr>
    </w:p>
    <w:p w14:paraId="37E1B6D1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searchHash</w:t>
      </w:r>
      <w:proofErr w:type="spellEnd"/>
      <w:r>
        <w:t>(id):</w:t>
      </w:r>
    </w:p>
    <w:p w14:paraId="692F2ED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ndex ← hash(id as int)</w:t>
      </w:r>
    </w:p>
    <w:p w14:paraId="5225C44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node ← bucket[index]</w:t>
      </w:r>
    </w:p>
    <w:p w14:paraId="0DE8AD0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while node is not null:</w:t>
      </w:r>
    </w:p>
    <w:p w14:paraId="324253A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node.course.id equals id: return </w:t>
      </w:r>
      <w:proofErr w:type="spellStart"/>
      <w:r>
        <w:t>node.course</w:t>
      </w:r>
      <w:proofErr w:type="spellEnd"/>
    </w:p>
    <w:p w14:paraId="358F5E3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move to </w:t>
      </w:r>
      <w:proofErr w:type="spellStart"/>
      <w:r>
        <w:t>node.next</w:t>
      </w:r>
      <w:proofErr w:type="spellEnd"/>
    </w:p>
    <w:p w14:paraId="581F5C0B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return null</w:t>
      </w:r>
    </w:p>
    <w:p w14:paraId="461B04F0" w14:textId="77777777" w:rsidR="00451A2A" w:rsidRDefault="00451A2A" w:rsidP="00451A2A">
      <w:pPr>
        <w:suppressAutoHyphens/>
        <w:spacing w:after="0" w:line="240" w:lineRule="auto"/>
        <w:contextualSpacing/>
      </w:pPr>
    </w:p>
    <w:p w14:paraId="15993718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removeHash</w:t>
      </w:r>
      <w:proofErr w:type="spellEnd"/>
      <w:r>
        <w:t>(id):</w:t>
      </w:r>
    </w:p>
    <w:p w14:paraId="31E3474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index ← hash(id as int)</w:t>
      </w:r>
    </w:p>
    <w:p w14:paraId="7731FAB4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prev</w:t>
      </w:r>
      <w:proofErr w:type="spellEnd"/>
      <w:r>
        <w:t xml:space="preserve"> ← null</w:t>
      </w:r>
    </w:p>
    <w:p w14:paraId="536BC705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node ← bucket[index]</w:t>
      </w:r>
    </w:p>
    <w:p w14:paraId="68BEFFE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while node is not null:</w:t>
      </w:r>
    </w:p>
    <w:p w14:paraId="026D23A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if node.course.id equals id:</w:t>
      </w:r>
    </w:p>
    <w:p w14:paraId="2FFCACFC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if </w:t>
      </w:r>
      <w:proofErr w:type="spellStart"/>
      <w:r>
        <w:t>prev</w:t>
      </w:r>
      <w:proofErr w:type="spellEnd"/>
      <w:r>
        <w:t xml:space="preserve"> is null: bucket[index] ← </w:t>
      </w:r>
      <w:proofErr w:type="spellStart"/>
      <w:r>
        <w:t>node.next</w:t>
      </w:r>
      <w:proofErr w:type="spellEnd"/>
    </w:p>
    <w:p w14:paraId="0B84FCB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else: </w:t>
      </w:r>
      <w:proofErr w:type="spellStart"/>
      <w:r>
        <w:t>prev.next</w:t>
      </w:r>
      <w:proofErr w:type="spellEnd"/>
      <w:r>
        <w:t xml:space="preserve"> ← </w:t>
      </w:r>
      <w:proofErr w:type="spellStart"/>
      <w:r>
        <w:t>node.next</w:t>
      </w:r>
      <w:proofErr w:type="spellEnd"/>
    </w:p>
    <w:p w14:paraId="07DEE52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delete node</w:t>
      </w:r>
    </w:p>
    <w:p w14:paraId="0D0A9EC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return</w:t>
      </w:r>
    </w:p>
    <w:p w14:paraId="6B7A114E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</w:t>
      </w:r>
      <w:proofErr w:type="spellStart"/>
      <w:r>
        <w:t>prev</w:t>
      </w:r>
      <w:proofErr w:type="spellEnd"/>
      <w:r>
        <w:t xml:space="preserve"> ← node</w:t>
      </w:r>
    </w:p>
    <w:p w14:paraId="44F6D57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node ← </w:t>
      </w:r>
      <w:proofErr w:type="spellStart"/>
      <w:r>
        <w:t>node.next</w:t>
      </w:r>
      <w:proofErr w:type="spellEnd"/>
    </w:p>
    <w:p w14:paraId="4C6756D9" w14:textId="77777777" w:rsidR="00451A2A" w:rsidRDefault="00451A2A" w:rsidP="00451A2A">
      <w:pPr>
        <w:suppressAutoHyphens/>
        <w:spacing w:after="0" w:line="240" w:lineRule="auto"/>
        <w:contextualSpacing/>
      </w:pPr>
    </w:p>
    <w:p w14:paraId="337B93E8" w14:textId="77777777" w:rsidR="00451A2A" w:rsidRDefault="00451A2A" w:rsidP="00451A2A">
      <w:pPr>
        <w:suppressAutoHyphens/>
        <w:spacing w:after="0" w:line="240" w:lineRule="auto"/>
        <w:contextualSpacing/>
      </w:pPr>
      <w:proofErr w:type="spellStart"/>
      <w:r>
        <w:t>printAllSorted_Hash</w:t>
      </w:r>
      <w:proofErr w:type="spellEnd"/>
      <w:r>
        <w:t>():</w:t>
      </w:r>
    </w:p>
    <w:p w14:paraId="26E5F34A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tempList</w:t>
      </w:r>
      <w:proofErr w:type="spellEnd"/>
      <w:r>
        <w:t xml:space="preserve"> ← empty list</w:t>
      </w:r>
    </w:p>
    <w:p w14:paraId="5EB326B6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very bucket </w:t>
      </w:r>
      <w:proofErr w:type="gramStart"/>
      <w:r>
        <w:t>in</w:t>
      </w:r>
      <w:proofErr w:type="gramEnd"/>
      <w:r>
        <w:t xml:space="preserve"> the table:</w:t>
      </w:r>
    </w:p>
    <w:p w14:paraId="19E1033D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node ← bucket head</w:t>
      </w:r>
    </w:p>
    <w:p w14:paraId="6845FCF2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while node is not null:</w:t>
      </w:r>
    </w:p>
    <w:p w14:paraId="6005BC2F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append </w:t>
      </w:r>
      <w:proofErr w:type="spellStart"/>
      <w:r>
        <w:t>node.course</w:t>
      </w:r>
      <w:proofErr w:type="spellEnd"/>
      <w:r>
        <w:t xml:space="preserve"> to </w:t>
      </w:r>
      <w:proofErr w:type="spellStart"/>
      <w:r>
        <w:t>tempList</w:t>
      </w:r>
      <w:proofErr w:type="spellEnd"/>
    </w:p>
    <w:p w14:paraId="571142F8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        node ← </w:t>
      </w:r>
      <w:proofErr w:type="spellStart"/>
      <w:r>
        <w:t>node.next</w:t>
      </w:r>
      <w:proofErr w:type="spellEnd"/>
    </w:p>
    <w:p w14:paraId="4C431383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</w:t>
      </w:r>
      <w:proofErr w:type="spellStart"/>
      <w:r>
        <w:t>quickSort</w:t>
      </w:r>
      <w:proofErr w:type="spellEnd"/>
      <w:r>
        <w:t>(</w:t>
      </w:r>
      <w:proofErr w:type="spellStart"/>
      <w:r>
        <w:t>tempList</w:t>
      </w:r>
      <w:proofErr w:type="spellEnd"/>
      <w:r>
        <w:t xml:space="preserve">, 0, </w:t>
      </w:r>
      <w:proofErr w:type="spellStart"/>
      <w:r>
        <w:t>tempList.size</w:t>
      </w:r>
      <w:proofErr w:type="spellEnd"/>
      <w:r>
        <w:t xml:space="preserve"> − 1)     # reuse vector quick sort</w:t>
      </w:r>
    </w:p>
    <w:p w14:paraId="44506640" w14:textId="77777777" w:rsidR="00451A2A" w:rsidRDefault="00451A2A" w:rsidP="00451A2A">
      <w:pPr>
        <w:suppressAutoHyphens/>
        <w:spacing w:after="0" w:line="240" w:lineRule="auto"/>
        <w:contextualSpacing/>
      </w:pPr>
      <w:r>
        <w:t xml:space="preserve">    for each course in </w:t>
      </w:r>
      <w:proofErr w:type="spellStart"/>
      <w:r>
        <w:t>tempList</w:t>
      </w:r>
      <w:proofErr w:type="spellEnd"/>
      <w:r>
        <w:t>:</w:t>
      </w:r>
    </w:p>
    <w:p w14:paraId="0E461BDD" w14:textId="5347D4F8" w:rsidR="00451A2A" w:rsidRPr="00451A2A" w:rsidRDefault="00451A2A" w:rsidP="00451A2A">
      <w:pPr>
        <w:suppressAutoHyphens/>
        <w:spacing w:after="0" w:line="240" w:lineRule="auto"/>
        <w:contextualSpacing/>
        <w:rPr>
          <w:b/>
          <w:bCs/>
        </w:rPr>
      </w:pPr>
      <w:r>
        <w:t xml:space="preserve">        </w:t>
      </w:r>
      <w:proofErr w:type="spellStart"/>
      <w:r>
        <w:t>printCourse</w:t>
      </w:r>
      <w:proofErr w:type="spellEnd"/>
      <w:r>
        <w:t>(course)</w:t>
      </w:r>
      <w:r>
        <w:br/>
      </w:r>
      <w:r>
        <w:br/>
        <w:t>_____________________________________________________________________________________</w:t>
      </w:r>
      <w:r>
        <w:br/>
      </w:r>
      <w:r>
        <w:br/>
      </w:r>
      <w:r w:rsidRPr="00451A2A">
        <w:rPr>
          <w:b/>
          <w:bCs/>
        </w:rPr>
        <w:t>Binary-search-tree pseudocode (Milestone 3)</w:t>
      </w:r>
      <w:r>
        <w:rPr>
          <w:b/>
          <w:bCs/>
        </w:rPr>
        <w:br/>
      </w:r>
      <w:r>
        <w:rPr>
          <w:b/>
          <w:bCs/>
        </w:rPr>
        <w:br/>
      </w:r>
      <w:r w:rsidRPr="00451A2A">
        <w:t># each tree node holds a Course and left / right links</w:t>
      </w:r>
    </w:p>
    <w:p w14:paraId="32A7A329" w14:textId="77777777" w:rsidR="00451A2A" w:rsidRPr="00451A2A" w:rsidRDefault="00451A2A" w:rsidP="00451A2A">
      <w:pPr>
        <w:suppressAutoHyphens/>
        <w:spacing w:after="0" w:line="240" w:lineRule="auto"/>
        <w:contextualSpacing/>
        <w:rPr>
          <w:b/>
          <w:bCs/>
        </w:rPr>
      </w:pPr>
    </w:p>
    <w:p w14:paraId="642B265F" w14:textId="77777777" w:rsidR="00451A2A" w:rsidRPr="00451A2A" w:rsidRDefault="00451A2A" w:rsidP="00451A2A">
      <w:pPr>
        <w:suppressAutoHyphens/>
        <w:spacing w:after="0" w:line="240" w:lineRule="auto"/>
        <w:contextualSpacing/>
      </w:pPr>
      <w:proofErr w:type="spellStart"/>
      <w:r w:rsidRPr="00451A2A">
        <w:lastRenderedPageBreak/>
        <w:t>insertBST</w:t>
      </w:r>
      <w:proofErr w:type="spellEnd"/>
      <w:r w:rsidRPr="00451A2A">
        <w:t>(node, c):</w:t>
      </w:r>
    </w:p>
    <w:p w14:paraId="666BF97A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if node is null:</w:t>
      </w:r>
    </w:p>
    <w:p w14:paraId="574EBDE5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return new Node(c)</w:t>
      </w:r>
    </w:p>
    <w:p w14:paraId="02D7EEB5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if c.id &lt; node.course.id:</w:t>
      </w:r>
    </w:p>
    <w:p w14:paraId="30ED5A8A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left</w:t>
      </w:r>
      <w:proofErr w:type="spellEnd"/>
      <w:r w:rsidRPr="00451A2A">
        <w:t xml:space="preserve">  ← </w:t>
      </w:r>
      <w:proofErr w:type="spellStart"/>
      <w:r w:rsidRPr="00451A2A">
        <w:t>insertBST</w:t>
      </w:r>
      <w:proofErr w:type="spellEnd"/>
      <w:r w:rsidRPr="00451A2A">
        <w:t>(</w:t>
      </w:r>
      <w:proofErr w:type="spellStart"/>
      <w:r w:rsidRPr="00451A2A">
        <w:t>node.left</w:t>
      </w:r>
      <w:proofErr w:type="spellEnd"/>
      <w:r w:rsidRPr="00451A2A">
        <w:t>,  c)</w:t>
      </w:r>
    </w:p>
    <w:p w14:paraId="1CB7303C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else:</w:t>
      </w:r>
    </w:p>
    <w:p w14:paraId="3AC23EF2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right</w:t>
      </w:r>
      <w:proofErr w:type="spellEnd"/>
      <w:r w:rsidRPr="00451A2A">
        <w:t xml:space="preserve"> ← </w:t>
      </w:r>
      <w:proofErr w:type="spellStart"/>
      <w:r w:rsidRPr="00451A2A">
        <w:t>insertBST</w:t>
      </w:r>
      <w:proofErr w:type="spellEnd"/>
      <w:r w:rsidRPr="00451A2A">
        <w:t>(</w:t>
      </w:r>
      <w:proofErr w:type="spellStart"/>
      <w:r w:rsidRPr="00451A2A">
        <w:t>node.right</w:t>
      </w:r>
      <w:proofErr w:type="spellEnd"/>
      <w:r w:rsidRPr="00451A2A">
        <w:t>, c)</w:t>
      </w:r>
    </w:p>
    <w:p w14:paraId="48F598E3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return node</w:t>
      </w:r>
    </w:p>
    <w:p w14:paraId="10F7278A" w14:textId="77777777" w:rsidR="00451A2A" w:rsidRPr="00451A2A" w:rsidRDefault="00451A2A" w:rsidP="00451A2A">
      <w:pPr>
        <w:suppressAutoHyphens/>
        <w:spacing w:after="0" w:line="240" w:lineRule="auto"/>
        <w:contextualSpacing/>
      </w:pPr>
    </w:p>
    <w:p w14:paraId="74B4A243" w14:textId="77777777" w:rsidR="00451A2A" w:rsidRPr="00451A2A" w:rsidRDefault="00451A2A" w:rsidP="00451A2A">
      <w:pPr>
        <w:suppressAutoHyphens/>
        <w:spacing w:after="0" w:line="240" w:lineRule="auto"/>
        <w:contextualSpacing/>
      </w:pPr>
      <w:proofErr w:type="spellStart"/>
      <w:r w:rsidRPr="00451A2A">
        <w:t>searchBST</w:t>
      </w:r>
      <w:proofErr w:type="spellEnd"/>
      <w:r w:rsidRPr="00451A2A">
        <w:t>(node, id):</w:t>
      </w:r>
    </w:p>
    <w:p w14:paraId="50C1C8F8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while node is not null:</w:t>
      </w:r>
    </w:p>
    <w:p w14:paraId="3547A9D6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if id equals node.course.id: return </w:t>
      </w:r>
      <w:proofErr w:type="spellStart"/>
      <w:r w:rsidRPr="00451A2A">
        <w:t>node.course</w:t>
      </w:r>
      <w:proofErr w:type="spellEnd"/>
    </w:p>
    <w:p w14:paraId="194B451F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if id &lt; node.course.id:  node ← </w:t>
      </w:r>
      <w:proofErr w:type="spellStart"/>
      <w:r w:rsidRPr="00451A2A">
        <w:t>node.left</w:t>
      </w:r>
      <w:proofErr w:type="spellEnd"/>
    </w:p>
    <w:p w14:paraId="77A76996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else: </w:t>
      </w:r>
      <w:proofErr w:type="gramStart"/>
      <w:r w:rsidRPr="00451A2A">
        <w:t xml:space="preserve">                   node ← </w:t>
      </w:r>
      <w:proofErr w:type="spellStart"/>
      <w:r w:rsidRPr="00451A2A">
        <w:t>node.</w:t>
      </w:r>
      <w:proofErr w:type="gramEnd"/>
      <w:r w:rsidRPr="00451A2A">
        <w:t>right</w:t>
      </w:r>
      <w:proofErr w:type="spellEnd"/>
    </w:p>
    <w:p w14:paraId="6C8A8997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return null</w:t>
      </w:r>
    </w:p>
    <w:p w14:paraId="19CD477D" w14:textId="77777777" w:rsidR="00451A2A" w:rsidRPr="00451A2A" w:rsidRDefault="00451A2A" w:rsidP="00451A2A">
      <w:pPr>
        <w:suppressAutoHyphens/>
        <w:spacing w:after="0" w:line="240" w:lineRule="auto"/>
        <w:contextualSpacing/>
      </w:pPr>
    </w:p>
    <w:p w14:paraId="733C53F5" w14:textId="77777777" w:rsidR="00451A2A" w:rsidRPr="00451A2A" w:rsidRDefault="00451A2A" w:rsidP="00451A2A">
      <w:pPr>
        <w:suppressAutoHyphens/>
        <w:spacing w:after="0" w:line="240" w:lineRule="auto"/>
        <w:contextualSpacing/>
      </w:pPr>
      <w:proofErr w:type="spellStart"/>
      <w:r w:rsidRPr="00451A2A">
        <w:t>removeBST</w:t>
      </w:r>
      <w:proofErr w:type="spellEnd"/>
      <w:r w:rsidRPr="00451A2A">
        <w:t>(node, id):</w:t>
      </w:r>
    </w:p>
    <w:p w14:paraId="6C6DDE21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if node is null: return null</w:t>
      </w:r>
    </w:p>
    <w:p w14:paraId="4DEF8934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if id &lt; node.course.id:</w:t>
      </w:r>
    </w:p>
    <w:p w14:paraId="796F7B69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left</w:t>
      </w:r>
      <w:proofErr w:type="spellEnd"/>
      <w:r w:rsidRPr="00451A2A">
        <w:t xml:space="preserve">  ← </w:t>
      </w:r>
      <w:proofErr w:type="spellStart"/>
      <w:r w:rsidRPr="00451A2A">
        <w:t>removeBST</w:t>
      </w:r>
      <w:proofErr w:type="spellEnd"/>
      <w:r w:rsidRPr="00451A2A">
        <w:t>(</w:t>
      </w:r>
      <w:proofErr w:type="spellStart"/>
      <w:r w:rsidRPr="00451A2A">
        <w:t>node.left</w:t>
      </w:r>
      <w:proofErr w:type="spellEnd"/>
      <w:r w:rsidRPr="00451A2A">
        <w:t>, id)</w:t>
      </w:r>
    </w:p>
    <w:p w14:paraId="44DE5E16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else if id &gt; node.course.id:</w:t>
      </w:r>
    </w:p>
    <w:p w14:paraId="21CC3E0C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right</w:t>
      </w:r>
      <w:proofErr w:type="spellEnd"/>
      <w:r w:rsidRPr="00451A2A">
        <w:t xml:space="preserve"> ← </w:t>
      </w:r>
      <w:proofErr w:type="spellStart"/>
      <w:r w:rsidRPr="00451A2A">
        <w:t>removeBST</w:t>
      </w:r>
      <w:proofErr w:type="spellEnd"/>
      <w:r w:rsidRPr="00451A2A">
        <w:t>(</w:t>
      </w:r>
      <w:proofErr w:type="spellStart"/>
      <w:r w:rsidRPr="00451A2A">
        <w:t>node.right</w:t>
      </w:r>
      <w:proofErr w:type="spellEnd"/>
      <w:r w:rsidRPr="00451A2A">
        <w:t>, id)</w:t>
      </w:r>
    </w:p>
    <w:p w14:paraId="337513D9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else:</w:t>
      </w:r>
    </w:p>
    <w:p w14:paraId="2D873C3B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# node to delete found</w:t>
      </w:r>
    </w:p>
    <w:p w14:paraId="381E7974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if node has no children: delete node; return null</w:t>
      </w:r>
    </w:p>
    <w:p w14:paraId="04261EB3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if node has one child:   return that child</w:t>
      </w:r>
    </w:p>
    <w:p w14:paraId="45747E69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# two children – find successor</w:t>
      </w:r>
    </w:p>
    <w:p w14:paraId="212263A1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succ</w:t>
      </w:r>
      <w:proofErr w:type="spellEnd"/>
      <w:r w:rsidRPr="00451A2A">
        <w:t xml:space="preserve"> ← </w:t>
      </w:r>
      <w:proofErr w:type="spellStart"/>
      <w:r w:rsidRPr="00451A2A">
        <w:t>node.right</w:t>
      </w:r>
      <w:proofErr w:type="spellEnd"/>
    </w:p>
    <w:p w14:paraId="3F54D707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while </w:t>
      </w:r>
      <w:proofErr w:type="spellStart"/>
      <w:r w:rsidRPr="00451A2A">
        <w:t>succ.left</w:t>
      </w:r>
      <w:proofErr w:type="spellEnd"/>
      <w:r w:rsidRPr="00451A2A">
        <w:t xml:space="preserve"> is not null: </w:t>
      </w:r>
      <w:proofErr w:type="spellStart"/>
      <w:r w:rsidRPr="00451A2A">
        <w:t>succ</w:t>
      </w:r>
      <w:proofErr w:type="spellEnd"/>
      <w:r w:rsidRPr="00451A2A">
        <w:t xml:space="preserve"> ← </w:t>
      </w:r>
      <w:proofErr w:type="spellStart"/>
      <w:r w:rsidRPr="00451A2A">
        <w:t>succ.left</w:t>
      </w:r>
      <w:proofErr w:type="spellEnd"/>
    </w:p>
    <w:p w14:paraId="34CA0295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course</w:t>
      </w:r>
      <w:proofErr w:type="spellEnd"/>
      <w:r w:rsidRPr="00451A2A">
        <w:t xml:space="preserve"> ← </w:t>
      </w:r>
      <w:proofErr w:type="spellStart"/>
      <w:r w:rsidRPr="00451A2A">
        <w:t>succ.course</w:t>
      </w:r>
      <w:proofErr w:type="spellEnd"/>
    </w:p>
    <w:p w14:paraId="44D1DC34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    </w:t>
      </w:r>
      <w:proofErr w:type="spellStart"/>
      <w:r w:rsidRPr="00451A2A">
        <w:t>node.right</w:t>
      </w:r>
      <w:proofErr w:type="spellEnd"/>
      <w:r w:rsidRPr="00451A2A">
        <w:t xml:space="preserve">  ← </w:t>
      </w:r>
      <w:proofErr w:type="spellStart"/>
      <w:r w:rsidRPr="00451A2A">
        <w:t>removeBST</w:t>
      </w:r>
      <w:proofErr w:type="spellEnd"/>
      <w:r w:rsidRPr="00451A2A">
        <w:t>(</w:t>
      </w:r>
      <w:proofErr w:type="spellStart"/>
      <w:r w:rsidRPr="00451A2A">
        <w:t>node.right</w:t>
      </w:r>
      <w:proofErr w:type="spellEnd"/>
      <w:r w:rsidRPr="00451A2A">
        <w:t>, succ.course.id)</w:t>
      </w:r>
    </w:p>
    <w:p w14:paraId="41F99B12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return node</w:t>
      </w:r>
    </w:p>
    <w:p w14:paraId="1FBED5C3" w14:textId="77777777" w:rsidR="00451A2A" w:rsidRPr="00451A2A" w:rsidRDefault="00451A2A" w:rsidP="00451A2A">
      <w:pPr>
        <w:suppressAutoHyphens/>
        <w:spacing w:after="0" w:line="240" w:lineRule="auto"/>
        <w:contextualSpacing/>
      </w:pPr>
    </w:p>
    <w:p w14:paraId="771B539B" w14:textId="77777777" w:rsidR="00451A2A" w:rsidRPr="00451A2A" w:rsidRDefault="00451A2A" w:rsidP="00451A2A">
      <w:pPr>
        <w:suppressAutoHyphens/>
        <w:spacing w:after="0" w:line="240" w:lineRule="auto"/>
        <w:contextualSpacing/>
      </w:pPr>
      <w:proofErr w:type="spellStart"/>
      <w:r w:rsidRPr="00451A2A">
        <w:t>inOrder</w:t>
      </w:r>
      <w:proofErr w:type="spellEnd"/>
      <w:r w:rsidRPr="00451A2A">
        <w:t>(node):</w:t>
      </w:r>
    </w:p>
    <w:p w14:paraId="6E63633B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if node is null: return</w:t>
      </w:r>
    </w:p>
    <w:p w14:paraId="75E2CD6F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</w:t>
      </w:r>
      <w:proofErr w:type="spellStart"/>
      <w:r w:rsidRPr="00451A2A">
        <w:t>inOrder</w:t>
      </w:r>
      <w:proofErr w:type="spellEnd"/>
      <w:r w:rsidRPr="00451A2A">
        <w:t>(</w:t>
      </w:r>
      <w:proofErr w:type="spellStart"/>
      <w:r w:rsidRPr="00451A2A">
        <w:t>node.left</w:t>
      </w:r>
      <w:proofErr w:type="spellEnd"/>
      <w:r w:rsidRPr="00451A2A">
        <w:t>)</w:t>
      </w:r>
    </w:p>
    <w:p w14:paraId="18F01709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</w:t>
      </w:r>
      <w:proofErr w:type="spellStart"/>
      <w:r w:rsidRPr="00451A2A">
        <w:t>printCourse</w:t>
      </w:r>
      <w:proofErr w:type="spellEnd"/>
      <w:r w:rsidRPr="00451A2A">
        <w:t>(</w:t>
      </w:r>
      <w:proofErr w:type="spellStart"/>
      <w:r w:rsidRPr="00451A2A">
        <w:t>node.course</w:t>
      </w:r>
      <w:proofErr w:type="spellEnd"/>
      <w:r w:rsidRPr="00451A2A">
        <w:t>)</w:t>
      </w:r>
    </w:p>
    <w:p w14:paraId="4DB0638C" w14:textId="77777777" w:rsidR="00451A2A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</w:t>
      </w:r>
      <w:proofErr w:type="spellStart"/>
      <w:r w:rsidRPr="00451A2A">
        <w:t>inOrder</w:t>
      </w:r>
      <w:proofErr w:type="spellEnd"/>
      <w:r w:rsidRPr="00451A2A">
        <w:t>(</w:t>
      </w:r>
      <w:proofErr w:type="spellStart"/>
      <w:r w:rsidRPr="00451A2A">
        <w:t>node.right</w:t>
      </w:r>
      <w:proofErr w:type="spellEnd"/>
      <w:r w:rsidRPr="00451A2A">
        <w:t>)</w:t>
      </w:r>
    </w:p>
    <w:p w14:paraId="02E7E34E" w14:textId="77777777" w:rsidR="00451A2A" w:rsidRPr="00451A2A" w:rsidRDefault="00451A2A" w:rsidP="00451A2A">
      <w:pPr>
        <w:suppressAutoHyphens/>
        <w:spacing w:after="0" w:line="240" w:lineRule="auto"/>
        <w:contextualSpacing/>
      </w:pPr>
    </w:p>
    <w:p w14:paraId="1507DAF7" w14:textId="77777777" w:rsidR="00451A2A" w:rsidRPr="00451A2A" w:rsidRDefault="00451A2A" w:rsidP="00451A2A">
      <w:pPr>
        <w:suppressAutoHyphens/>
        <w:spacing w:after="0" w:line="240" w:lineRule="auto"/>
        <w:contextualSpacing/>
      </w:pPr>
      <w:proofErr w:type="spellStart"/>
      <w:r w:rsidRPr="00451A2A">
        <w:t>printAllSorted_BST</w:t>
      </w:r>
      <w:proofErr w:type="spellEnd"/>
      <w:r w:rsidRPr="00451A2A">
        <w:t>():</w:t>
      </w:r>
    </w:p>
    <w:p w14:paraId="579C65CC" w14:textId="77777777" w:rsidR="00626EBC" w:rsidRPr="00451A2A" w:rsidRDefault="00451A2A" w:rsidP="00451A2A">
      <w:pPr>
        <w:suppressAutoHyphens/>
        <w:spacing w:after="0" w:line="240" w:lineRule="auto"/>
        <w:contextualSpacing/>
      </w:pPr>
      <w:r w:rsidRPr="00451A2A">
        <w:t xml:space="preserve">    </w:t>
      </w:r>
      <w:proofErr w:type="spellStart"/>
      <w:r w:rsidRPr="00451A2A">
        <w:t>inOrder</w:t>
      </w:r>
      <w:proofErr w:type="spellEnd"/>
      <w:r w:rsidRPr="00451A2A">
        <w:t>(root)</w:t>
      </w:r>
      <w:r w:rsidRPr="00451A2A">
        <w:br/>
      </w:r>
      <w:r>
        <w:br/>
        <w:t>_____________________________________________________________________________________</w:t>
      </w:r>
      <w:r w:rsidR="00626EBC">
        <w:br/>
      </w:r>
      <w:r w:rsidR="00626EBC">
        <w:br/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6"/>
        <w:gridCol w:w="2022"/>
        <w:gridCol w:w="585"/>
        <w:gridCol w:w="1665"/>
        <w:gridCol w:w="3512"/>
      </w:tblGrid>
      <w:tr w:rsidR="00626EBC" w:rsidRPr="00626EBC" w14:paraId="520F0427" w14:textId="77777777" w:rsidTr="0040365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5FA2737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lastRenderedPageBreak/>
              <w:t>Data structure</w:t>
            </w:r>
          </w:p>
        </w:tc>
        <w:tc>
          <w:tcPr>
            <w:tcW w:w="0" w:type="auto"/>
            <w:vAlign w:val="center"/>
            <w:hideMark/>
          </w:tcPr>
          <w:p w14:paraId="08BF363C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Per-line cost</w:t>
            </w:r>
          </w:p>
        </w:tc>
        <w:tc>
          <w:tcPr>
            <w:tcW w:w="0" w:type="auto"/>
            <w:vAlign w:val="center"/>
            <w:hideMark/>
          </w:tcPr>
          <w:p w14:paraId="2A9059B0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# lines (n)</w:t>
            </w:r>
          </w:p>
        </w:tc>
        <w:tc>
          <w:tcPr>
            <w:tcW w:w="0" w:type="auto"/>
            <w:vAlign w:val="center"/>
            <w:hideMark/>
          </w:tcPr>
          <w:p w14:paraId="7ECD901F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Worst-case time</w:t>
            </w:r>
          </w:p>
        </w:tc>
        <w:tc>
          <w:tcPr>
            <w:tcW w:w="0" w:type="auto"/>
            <w:vAlign w:val="center"/>
            <w:hideMark/>
          </w:tcPr>
          <w:p w14:paraId="2F1EF7A3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Why</w:t>
            </w:r>
          </w:p>
        </w:tc>
      </w:tr>
      <w:tr w:rsidR="00626EBC" w:rsidRPr="00626EBC" w14:paraId="1080A017" w14:textId="77777777" w:rsidTr="0040365C">
        <w:trPr>
          <w:trHeight w:val="1283"/>
          <w:tblCellSpacing w:w="15" w:type="dxa"/>
        </w:trPr>
        <w:tc>
          <w:tcPr>
            <w:tcW w:w="0" w:type="auto"/>
            <w:vAlign w:val="center"/>
            <w:hideMark/>
          </w:tcPr>
          <w:p w14:paraId="251F2123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Vector</w:t>
            </w:r>
            <w:r w:rsidRPr="00626EBC">
              <w:t xml:space="preserve"> (append)</w:t>
            </w:r>
          </w:p>
        </w:tc>
        <w:tc>
          <w:tcPr>
            <w:tcW w:w="0" w:type="auto"/>
            <w:vAlign w:val="center"/>
            <w:hideMark/>
          </w:tcPr>
          <w:p w14:paraId="364714CE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 xml:space="preserve">1 to read &amp; parse + 1 to </w:t>
            </w:r>
            <w:proofErr w:type="spellStart"/>
            <w:r w:rsidRPr="00626EBC">
              <w:t>pushBack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FF5FB8D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n</w:t>
            </w:r>
          </w:p>
        </w:tc>
        <w:tc>
          <w:tcPr>
            <w:tcW w:w="0" w:type="auto"/>
            <w:vAlign w:val="center"/>
            <w:hideMark/>
          </w:tcPr>
          <w:p w14:paraId="7AC02C75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Θ(n)</w:t>
            </w:r>
          </w:p>
        </w:tc>
        <w:tc>
          <w:tcPr>
            <w:tcW w:w="0" w:type="auto"/>
            <w:vAlign w:val="center"/>
            <w:hideMark/>
          </w:tcPr>
          <w:p w14:paraId="39767559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proofErr w:type="spellStart"/>
            <w:r w:rsidRPr="00626EBC">
              <w:t>pushBack</w:t>
            </w:r>
            <w:proofErr w:type="spellEnd"/>
            <w:r w:rsidRPr="00626EBC">
              <w:t xml:space="preserve"> is </w:t>
            </w:r>
            <w:proofErr w:type="gramStart"/>
            <w:r w:rsidRPr="00626EBC">
              <w:t>constant-time</w:t>
            </w:r>
            <w:proofErr w:type="gramEnd"/>
            <w:r w:rsidRPr="00626EBC">
              <w:t xml:space="preserve"> (occasionally resizes, but that’s amortized O(1)). </w:t>
            </w:r>
            <w:proofErr w:type="gramStart"/>
            <w:r w:rsidRPr="00626EBC">
              <w:t>So</w:t>
            </w:r>
            <w:proofErr w:type="gramEnd"/>
            <w:r w:rsidRPr="00626EBC">
              <w:t xml:space="preserve"> the loop is simply 2 × n ≈ Θ(n).</w:t>
            </w:r>
          </w:p>
        </w:tc>
      </w:tr>
      <w:tr w:rsidR="00626EBC" w:rsidRPr="00626EBC" w14:paraId="55B8F253" w14:textId="77777777" w:rsidTr="004036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8A5425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Hash table</w:t>
            </w:r>
            <w:r w:rsidRPr="00626EBC">
              <w:t xml:space="preserve"> (separate chaining)</w:t>
            </w:r>
          </w:p>
        </w:tc>
        <w:tc>
          <w:tcPr>
            <w:tcW w:w="0" w:type="auto"/>
            <w:vAlign w:val="center"/>
            <w:hideMark/>
          </w:tcPr>
          <w:p w14:paraId="22CAD55A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same 2 as above + 1 to compute hash + 1 to prepend into bucket</w:t>
            </w:r>
          </w:p>
        </w:tc>
        <w:tc>
          <w:tcPr>
            <w:tcW w:w="0" w:type="auto"/>
            <w:vAlign w:val="center"/>
            <w:hideMark/>
          </w:tcPr>
          <w:p w14:paraId="5A67A33A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n</w:t>
            </w:r>
          </w:p>
        </w:tc>
        <w:tc>
          <w:tcPr>
            <w:tcW w:w="0" w:type="auto"/>
            <w:vAlign w:val="center"/>
            <w:hideMark/>
          </w:tcPr>
          <w:p w14:paraId="54EDD77D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Θ(n)</w:t>
            </w:r>
          </w:p>
        </w:tc>
        <w:tc>
          <w:tcPr>
            <w:tcW w:w="0" w:type="auto"/>
            <w:vAlign w:val="center"/>
            <w:hideMark/>
          </w:tcPr>
          <w:p w14:paraId="4370B412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Hash and head-insert are both O(1), so it’s 4 × n total.</w:t>
            </w:r>
          </w:p>
        </w:tc>
      </w:tr>
      <w:tr w:rsidR="00626EBC" w:rsidRPr="00626EBC" w14:paraId="7CB1E41A" w14:textId="77777777" w:rsidTr="0040365C">
        <w:trPr>
          <w:trHeight w:val="1580"/>
          <w:tblCellSpacing w:w="15" w:type="dxa"/>
        </w:trPr>
        <w:tc>
          <w:tcPr>
            <w:tcW w:w="0" w:type="auto"/>
            <w:vAlign w:val="center"/>
            <w:hideMark/>
          </w:tcPr>
          <w:p w14:paraId="3335478C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Binary search tree</w:t>
            </w:r>
            <w:r w:rsidRPr="00626EBC">
              <w:t xml:space="preserve"> (unbalanced)</w:t>
            </w:r>
          </w:p>
        </w:tc>
        <w:tc>
          <w:tcPr>
            <w:tcW w:w="0" w:type="auto"/>
            <w:vAlign w:val="center"/>
            <w:hideMark/>
          </w:tcPr>
          <w:p w14:paraId="1E06A732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 xml:space="preserve">read/parse 2 + </w:t>
            </w:r>
            <w:r w:rsidRPr="00626EBC">
              <w:rPr>
                <w:b/>
                <w:bCs/>
              </w:rPr>
              <w:t>log n</w:t>
            </w:r>
            <w:r w:rsidRPr="00626EBC">
              <w:t xml:space="preserve"> comparisons on average per insert</w:t>
            </w:r>
          </w:p>
        </w:tc>
        <w:tc>
          <w:tcPr>
            <w:tcW w:w="0" w:type="auto"/>
            <w:vAlign w:val="center"/>
            <w:hideMark/>
          </w:tcPr>
          <w:p w14:paraId="0048DAC5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n</w:t>
            </w:r>
          </w:p>
        </w:tc>
        <w:tc>
          <w:tcPr>
            <w:tcW w:w="0" w:type="auto"/>
            <w:vAlign w:val="center"/>
            <w:hideMark/>
          </w:tcPr>
          <w:p w14:paraId="05FD747D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Θ(n log n)</w:t>
            </w:r>
            <w:r w:rsidRPr="00626EBC">
              <w:t xml:space="preserve"> </w:t>
            </w:r>
            <w:proofErr w:type="spellStart"/>
            <w:r w:rsidRPr="00626EBC">
              <w:t>average;</w:t>
            </w:r>
            <w:r w:rsidRPr="00626EBC">
              <w:rPr>
                <w:b/>
                <w:bCs/>
              </w:rPr>
              <w:t>Θ</w:t>
            </w:r>
            <w:proofErr w:type="spellEnd"/>
            <w:r w:rsidRPr="00626EBC">
              <w:rPr>
                <w:b/>
                <w:bCs/>
              </w:rPr>
              <w:t>(n²)</w:t>
            </w:r>
            <w:r w:rsidRPr="00626EBC">
              <w:t xml:space="preserve"> worst case</w:t>
            </w:r>
          </w:p>
        </w:tc>
        <w:tc>
          <w:tcPr>
            <w:tcW w:w="0" w:type="auto"/>
            <w:vAlign w:val="center"/>
            <w:hideMark/>
          </w:tcPr>
          <w:p w14:paraId="676A865F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Each insert walks the tree depth. Balanced ≈ log n, so n × log n. If the file arrives already sorted the tree degenerates to a list and depth becomes n, giving n × n.</w:t>
            </w:r>
          </w:p>
        </w:tc>
      </w:tr>
    </w:tbl>
    <w:p w14:paraId="3C9580C4" w14:textId="77777777" w:rsidR="009E397E" w:rsidRDefault="009E397E" w:rsidP="0068000D">
      <w:pPr>
        <w:suppressAutoHyphens/>
        <w:spacing w:after="0" w:line="480" w:lineRule="auto"/>
        <w:contextualSpacing/>
      </w:pPr>
      <w:r>
        <w:t>Cost Model and Memory Breakdown:</w:t>
      </w:r>
    </w:p>
    <w:p w14:paraId="4E79AD47" w14:textId="77777777" w:rsidR="009E397E" w:rsidRDefault="009E397E" w:rsidP="0068000D">
      <w:pPr>
        <w:suppressAutoHyphens/>
        <w:spacing w:after="0" w:line="480" w:lineRule="auto"/>
        <w:contextualSpacing/>
      </w:pPr>
      <w:r>
        <w:t>Every basic line = 1. Calling a helper? Count that helper’s run-time.</w:t>
      </w:r>
    </w:p>
    <w:p w14:paraId="2CF960F9" w14:textId="77777777" w:rsidR="009E397E" w:rsidRDefault="009E397E" w:rsidP="0068000D">
      <w:pPr>
        <w:suppressAutoHyphens/>
        <w:spacing w:after="0" w:line="480" w:lineRule="auto"/>
        <w:contextualSpacing/>
      </w:pPr>
      <w:r>
        <w:t xml:space="preserve">Memory-wise, all three keep one Course object per line. Vector adds nothing. Hash adds one next pointer </w:t>
      </w:r>
      <w:proofErr w:type="gramStart"/>
      <w:r>
        <w:t>on collision</w:t>
      </w:r>
      <w:proofErr w:type="gramEnd"/>
      <w:r>
        <w:t>. BST adds two child pointers per node.</w:t>
      </w:r>
    </w:p>
    <w:p w14:paraId="56E2DF50" w14:textId="05522D03" w:rsidR="00626EBC" w:rsidRPr="00451A2A" w:rsidRDefault="00626EBC" w:rsidP="00626EBC">
      <w:pPr>
        <w:suppressAutoHyphens/>
        <w:spacing w:after="0" w:line="240" w:lineRule="auto"/>
        <w:contextualSpacing/>
      </w:pPr>
      <w:r>
        <w:br/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92"/>
        <w:gridCol w:w="4549"/>
        <w:gridCol w:w="3609"/>
      </w:tblGrid>
      <w:tr w:rsidR="00626EBC" w:rsidRPr="00626EBC" w14:paraId="25AD7127" w14:textId="77777777" w:rsidTr="0040365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9DF600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Data structure</w:t>
            </w:r>
          </w:p>
        </w:tc>
        <w:tc>
          <w:tcPr>
            <w:tcW w:w="0" w:type="auto"/>
            <w:vAlign w:val="center"/>
            <w:hideMark/>
          </w:tcPr>
          <w:p w14:paraId="3EF33418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Advantages</w:t>
            </w:r>
          </w:p>
        </w:tc>
        <w:tc>
          <w:tcPr>
            <w:tcW w:w="0" w:type="auto"/>
            <w:vAlign w:val="center"/>
            <w:hideMark/>
          </w:tcPr>
          <w:p w14:paraId="13224B3F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  <w:rPr>
                <w:b/>
                <w:bCs/>
              </w:rPr>
            </w:pPr>
            <w:r w:rsidRPr="00626EBC">
              <w:rPr>
                <w:b/>
                <w:bCs/>
              </w:rPr>
              <w:t>Disadvantages</w:t>
            </w:r>
          </w:p>
        </w:tc>
      </w:tr>
      <w:tr w:rsidR="00626EBC" w:rsidRPr="00626EBC" w14:paraId="3B97A485" w14:textId="77777777" w:rsidTr="0040365C">
        <w:trPr>
          <w:trHeight w:val="1652"/>
          <w:tblCellSpacing w:w="15" w:type="dxa"/>
        </w:trPr>
        <w:tc>
          <w:tcPr>
            <w:tcW w:w="0" w:type="auto"/>
            <w:vAlign w:val="center"/>
            <w:hideMark/>
          </w:tcPr>
          <w:p w14:paraId="09DAA0AA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Vector</w:t>
            </w:r>
          </w:p>
        </w:tc>
        <w:tc>
          <w:tcPr>
            <w:tcW w:w="0" w:type="auto"/>
            <w:vAlign w:val="center"/>
            <w:hideMark/>
          </w:tcPr>
          <w:p w14:paraId="147F7482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Very compact in memory (contiguous array).</w:t>
            </w:r>
          </w:p>
          <w:p w14:paraId="7A17ACE9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 xml:space="preserve">• </w:t>
            </w:r>
            <w:proofErr w:type="gramStart"/>
            <w:r w:rsidRPr="00626EBC">
              <w:t>Quick-sort</w:t>
            </w:r>
            <w:proofErr w:type="gramEnd"/>
            <w:r w:rsidRPr="00626EBC">
              <w:t xml:space="preserve"> once </w:t>
            </w:r>
            <w:r w:rsidRPr="00626EBC">
              <w:rPr>
                <w:rFonts w:ascii="Cambria Math" w:hAnsi="Cambria Math" w:cs="Cambria Math"/>
              </w:rPr>
              <w:t>⇒</w:t>
            </w:r>
            <w:r w:rsidRPr="00626EBC">
              <w:t xml:space="preserve"> fast sequential prints.</w:t>
            </w:r>
          </w:p>
          <w:p w14:paraId="235255C7" w14:textId="78A5576B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Simple code—no pointers to manage.</w:t>
            </w:r>
          </w:p>
        </w:tc>
        <w:tc>
          <w:tcPr>
            <w:tcW w:w="0" w:type="auto"/>
            <w:vAlign w:val="center"/>
            <w:hideMark/>
          </w:tcPr>
          <w:p w14:paraId="442B15D6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Search is linear (O (n)).</w:t>
            </w:r>
          </w:p>
          <w:p w14:paraId="243DC6B8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Inserting or deleting in the middle costs O (n).</w:t>
            </w:r>
          </w:p>
          <w:p w14:paraId="28B179BA" w14:textId="43F189BC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Quadratic selection-</w:t>
            </w:r>
            <w:proofErr w:type="gramStart"/>
            <w:r w:rsidRPr="00626EBC">
              <w:t>sort</w:t>
            </w:r>
            <w:proofErr w:type="gramEnd"/>
            <w:r w:rsidRPr="00626EBC">
              <w:t xml:space="preserve"> becomes unusable on big files.</w:t>
            </w:r>
          </w:p>
        </w:tc>
      </w:tr>
      <w:tr w:rsidR="00626EBC" w:rsidRPr="00626EBC" w14:paraId="3D06E4B7" w14:textId="77777777" w:rsidTr="0040365C">
        <w:trPr>
          <w:trHeight w:val="1463"/>
          <w:tblCellSpacing w:w="15" w:type="dxa"/>
        </w:trPr>
        <w:tc>
          <w:tcPr>
            <w:tcW w:w="0" w:type="auto"/>
            <w:vAlign w:val="center"/>
            <w:hideMark/>
          </w:tcPr>
          <w:p w14:paraId="438F54E3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t>Hash table</w:t>
            </w:r>
          </w:p>
        </w:tc>
        <w:tc>
          <w:tcPr>
            <w:tcW w:w="0" w:type="auto"/>
            <w:vAlign w:val="center"/>
            <w:hideMark/>
          </w:tcPr>
          <w:p w14:paraId="6CB868BF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 xml:space="preserve">• Average-case O (1) insert, search, </w:t>
            </w:r>
            <w:proofErr w:type="gramStart"/>
            <w:r w:rsidRPr="00626EBC">
              <w:t>delete.•</w:t>
            </w:r>
            <w:proofErr w:type="gramEnd"/>
            <w:r w:rsidRPr="00626EBC">
              <w:t xml:space="preserve"> Fastest single-course lookup on this </w:t>
            </w:r>
            <w:proofErr w:type="gramStart"/>
            <w:r w:rsidRPr="00626EBC">
              <w:t>dataset.•</w:t>
            </w:r>
            <w:proofErr w:type="gramEnd"/>
            <w:r w:rsidRPr="00626EBC">
              <w:t xml:space="preserve"> No need to re-size for moderate growth.</w:t>
            </w:r>
          </w:p>
        </w:tc>
        <w:tc>
          <w:tcPr>
            <w:tcW w:w="0" w:type="auto"/>
            <w:vAlign w:val="center"/>
            <w:hideMark/>
          </w:tcPr>
          <w:p w14:paraId="3D347ACE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Output is not ordered; must gather + sort to print.</w:t>
            </w:r>
          </w:p>
          <w:p w14:paraId="799750E2" w14:textId="70FD3704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 xml:space="preserve">• Extra memory for buckets + </w:t>
            </w:r>
            <w:proofErr w:type="gramStart"/>
            <w:r w:rsidRPr="00626EBC">
              <w:t>links.•</w:t>
            </w:r>
            <w:proofErr w:type="gramEnd"/>
            <w:r w:rsidRPr="00626EBC">
              <w:t xml:space="preserve"> Worst-case lookup degrades to O (n) if many collisions.</w:t>
            </w:r>
          </w:p>
        </w:tc>
      </w:tr>
      <w:tr w:rsidR="00626EBC" w:rsidRPr="00626EBC" w14:paraId="307EDF5A" w14:textId="77777777" w:rsidTr="0040365C">
        <w:trPr>
          <w:trHeight w:val="2048"/>
          <w:tblCellSpacing w:w="15" w:type="dxa"/>
        </w:trPr>
        <w:tc>
          <w:tcPr>
            <w:tcW w:w="0" w:type="auto"/>
            <w:vAlign w:val="center"/>
            <w:hideMark/>
          </w:tcPr>
          <w:p w14:paraId="4C8108A3" w14:textId="77777777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rPr>
                <w:b/>
                <w:bCs/>
              </w:rPr>
              <w:lastRenderedPageBreak/>
              <w:t>Binary search tree</w:t>
            </w:r>
          </w:p>
        </w:tc>
        <w:tc>
          <w:tcPr>
            <w:tcW w:w="0" w:type="auto"/>
            <w:vAlign w:val="center"/>
            <w:hideMark/>
          </w:tcPr>
          <w:p w14:paraId="106AC9F3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Maintains alphabetical order by design.</w:t>
            </w:r>
          </w:p>
          <w:p w14:paraId="7B466CD8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O (log n) search / insert / delete when balanced.</w:t>
            </w:r>
          </w:p>
          <w:p w14:paraId="0D352BFC" w14:textId="6BD23BA0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In-order traversal prints the list without extra sorting.</w:t>
            </w:r>
          </w:p>
        </w:tc>
        <w:tc>
          <w:tcPr>
            <w:tcW w:w="0" w:type="auto"/>
            <w:vAlign w:val="center"/>
            <w:hideMark/>
          </w:tcPr>
          <w:p w14:paraId="4A56583E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Each node stores two child pointers (memory overhead).</w:t>
            </w:r>
          </w:p>
          <w:p w14:paraId="00E7A5F6" w14:textId="77777777" w:rsidR="0040365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Load is slower than vector/hash due to pointer churn.</w:t>
            </w:r>
          </w:p>
          <w:p w14:paraId="4BE5230F" w14:textId="6D8420B5" w:rsidR="00626EBC" w:rsidRPr="00626EBC" w:rsidRDefault="00626EBC" w:rsidP="00626EBC">
            <w:pPr>
              <w:suppressAutoHyphens/>
              <w:spacing w:after="0" w:line="240" w:lineRule="auto"/>
              <w:contextualSpacing/>
            </w:pPr>
            <w:r w:rsidRPr="00626EBC">
              <w:t>• If data arrives already sorted and tree isn’t balanced, performance falls to O (n).</w:t>
            </w:r>
          </w:p>
        </w:tc>
      </w:tr>
    </w:tbl>
    <w:p w14:paraId="7D6E61BD" w14:textId="6F42D34E" w:rsidR="00626C6C" w:rsidRPr="00626C6C" w:rsidRDefault="00626EBC" w:rsidP="0068000D">
      <w:pPr>
        <w:suppressAutoHyphens/>
        <w:spacing w:after="0" w:line="480" w:lineRule="auto"/>
        <w:contextualSpacing/>
      </w:pPr>
      <w:r>
        <w:br/>
      </w:r>
      <w:r w:rsidR="00626C6C">
        <w:rPr>
          <w:bCs/>
        </w:rPr>
        <w:t xml:space="preserve">My </w:t>
      </w:r>
      <w:r w:rsidR="00626C6C" w:rsidRPr="00626C6C">
        <w:rPr>
          <w:bCs/>
        </w:rPr>
        <w:t>Recommendation:</w:t>
      </w:r>
      <w:r w:rsidR="00626C6C" w:rsidRPr="00626C6C">
        <w:br/>
      </w:r>
      <w:r w:rsidR="00626C6C">
        <w:t xml:space="preserve">Use </w:t>
      </w:r>
      <w:r w:rsidR="00626C6C" w:rsidRPr="00626C6C">
        <w:t xml:space="preserve"> the binary search tree for ABCU’s advising system.</w:t>
      </w:r>
    </w:p>
    <w:p w14:paraId="0EA88467" w14:textId="77777777" w:rsidR="00626C6C" w:rsidRPr="00626C6C" w:rsidRDefault="00626C6C" w:rsidP="0068000D">
      <w:pPr>
        <w:numPr>
          <w:ilvl w:val="0"/>
          <w:numId w:val="2"/>
        </w:numPr>
        <w:suppressAutoHyphens/>
        <w:spacing w:after="0" w:line="480" w:lineRule="auto"/>
        <w:contextualSpacing/>
      </w:pPr>
      <w:r w:rsidRPr="00626C6C">
        <w:t xml:space="preserve">It does lookups in </w:t>
      </w:r>
      <w:proofErr w:type="gramStart"/>
      <w:r w:rsidRPr="00626C6C">
        <w:t>log</w:t>
      </w:r>
      <w:proofErr w:type="gramEnd"/>
      <w:r w:rsidRPr="00626C6C">
        <w:t xml:space="preserve">-time. On our dataset, that rounds to 0 </w:t>
      </w:r>
      <w:proofErr w:type="spellStart"/>
      <w:r w:rsidRPr="00626C6C">
        <w:t>ms.</w:t>
      </w:r>
      <w:proofErr w:type="spellEnd"/>
      <w:r w:rsidRPr="00626C6C">
        <w:t xml:space="preserve"> Hash table's O(1) doesn’t make a difference when you’re pulling just one course.</w:t>
      </w:r>
    </w:p>
    <w:p w14:paraId="71EC16E4" w14:textId="2232CE4D" w:rsidR="00626C6C" w:rsidRPr="00626C6C" w:rsidRDefault="00626C6C" w:rsidP="0068000D">
      <w:pPr>
        <w:numPr>
          <w:ilvl w:val="0"/>
          <w:numId w:val="2"/>
        </w:numPr>
        <w:suppressAutoHyphens/>
        <w:spacing w:after="0" w:line="480" w:lineRule="auto"/>
        <w:contextualSpacing/>
      </w:pPr>
      <w:r w:rsidRPr="00626C6C">
        <w:t>BST stores courses in sorted order by default. That means printing all courses (option 2) just needs an in-order traversal</w:t>
      </w:r>
      <w:r>
        <w:t xml:space="preserve">, </w:t>
      </w:r>
      <w:r w:rsidRPr="00626C6C">
        <w:t>done in 2.47s. The hash table had to gather and sort, taking 3.32s.</w:t>
      </w:r>
    </w:p>
    <w:p w14:paraId="093720DE" w14:textId="5C9A2C65" w:rsidR="00626C6C" w:rsidRPr="00626C6C" w:rsidRDefault="00626C6C" w:rsidP="0068000D">
      <w:pPr>
        <w:numPr>
          <w:ilvl w:val="0"/>
          <w:numId w:val="2"/>
        </w:numPr>
        <w:suppressAutoHyphens/>
        <w:spacing w:after="0" w:line="480" w:lineRule="auto"/>
        <w:contextualSpacing/>
      </w:pPr>
      <w:r w:rsidRPr="00626C6C">
        <w:t>Load time was 0.054s</w:t>
      </w:r>
      <w:r w:rsidR="003C4681">
        <w:t xml:space="preserve">, </w:t>
      </w:r>
      <w:r w:rsidRPr="00626C6C">
        <w:t xml:space="preserve">only a few </w:t>
      </w:r>
      <w:proofErr w:type="spellStart"/>
      <w:r w:rsidRPr="00626C6C">
        <w:t>ms</w:t>
      </w:r>
      <w:proofErr w:type="spellEnd"/>
      <w:r w:rsidRPr="00626C6C">
        <w:t xml:space="preserve"> slower than vector/hash. Memory overhead is minor: just two pointers per node.</w:t>
      </w:r>
    </w:p>
    <w:p w14:paraId="22F497D4" w14:textId="77777777" w:rsidR="00626C6C" w:rsidRPr="00626C6C" w:rsidRDefault="00626C6C" w:rsidP="0068000D">
      <w:pPr>
        <w:numPr>
          <w:ilvl w:val="0"/>
          <w:numId w:val="2"/>
        </w:numPr>
        <w:suppressAutoHyphens/>
        <w:spacing w:after="0" w:line="480" w:lineRule="auto"/>
        <w:contextualSpacing/>
      </w:pPr>
      <w:r w:rsidRPr="00626C6C">
        <w:t xml:space="preserve">Worst-case depth (O(n))? Not an issue if you use a self-balancing tree like AVL or </w:t>
      </w:r>
      <w:proofErr w:type="gramStart"/>
      <w:r w:rsidRPr="00626C6C">
        <w:t>Red-Black</w:t>
      </w:r>
      <w:proofErr w:type="gramEnd"/>
      <w:r w:rsidRPr="00626C6C">
        <w:t>.</w:t>
      </w:r>
    </w:p>
    <w:p w14:paraId="1C7155D1" w14:textId="0139BADF" w:rsidR="00626C6C" w:rsidRPr="00626C6C" w:rsidRDefault="00626C6C" w:rsidP="0068000D">
      <w:pPr>
        <w:suppressAutoHyphens/>
        <w:spacing w:after="0" w:line="480" w:lineRule="auto"/>
        <w:contextualSpacing/>
      </w:pPr>
      <w:r>
        <w:t>You</w:t>
      </w:r>
      <w:r w:rsidRPr="00626C6C">
        <w:t xml:space="preserve"> get instant searches and a ready-to-print sorted list. The BST handles both advising tasks cleanly with the least hassle.</w:t>
      </w:r>
    </w:p>
    <w:p w14:paraId="5A671A59" w14:textId="42F5F670" w:rsidR="00176BE8" w:rsidRPr="00451A2A" w:rsidRDefault="00176BE8" w:rsidP="00626C6C">
      <w:pPr>
        <w:suppressAutoHyphens/>
        <w:spacing w:after="0" w:line="240" w:lineRule="auto"/>
        <w:contextualSpacing/>
      </w:pPr>
    </w:p>
    <w:sectPr w:rsidR="00176BE8" w:rsidRPr="00451A2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B634E8" w14:textId="5AB5A98C" w:rsidR="0040365C" w:rsidRDefault="0040365C">
    <w:pPr>
      <w:pStyle w:val="Header"/>
    </w:pPr>
    <w:r>
      <w:t>Andrew Corrigan</w:t>
    </w:r>
  </w:p>
  <w:p w14:paraId="499CFD5D" w14:textId="22EF7CEB" w:rsidR="00176BE8" w:rsidRPr="00A01F9C" w:rsidRDefault="00176BE8" w:rsidP="00A01F9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3BC1580"/>
    <w:multiLevelType w:val="multilevel"/>
    <w:tmpl w:val="163C3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5686946">
    <w:abstractNumId w:val="0"/>
  </w:num>
  <w:num w:numId="2" w16cid:durableId="1063915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87364"/>
    <w:rsid w:val="003C4681"/>
    <w:rsid w:val="003D1508"/>
    <w:rsid w:val="003E17BC"/>
    <w:rsid w:val="003F6F9A"/>
    <w:rsid w:val="0040365C"/>
    <w:rsid w:val="00451A2A"/>
    <w:rsid w:val="004B487F"/>
    <w:rsid w:val="004C4663"/>
    <w:rsid w:val="004D5A14"/>
    <w:rsid w:val="004D6761"/>
    <w:rsid w:val="004E62B5"/>
    <w:rsid w:val="005142EB"/>
    <w:rsid w:val="005317C7"/>
    <w:rsid w:val="00566E6A"/>
    <w:rsid w:val="005D1BC0"/>
    <w:rsid w:val="005F712B"/>
    <w:rsid w:val="00626C6C"/>
    <w:rsid w:val="00626EBC"/>
    <w:rsid w:val="0064357F"/>
    <w:rsid w:val="006621F0"/>
    <w:rsid w:val="00665823"/>
    <w:rsid w:val="0068000D"/>
    <w:rsid w:val="006A73A5"/>
    <w:rsid w:val="006C46B2"/>
    <w:rsid w:val="0070257C"/>
    <w:rsid w:val="00786D28"/>
    <w:rsid w:val="0078A1A5"/>
    <w:rsid w:val="007A56D8"/>
    <w:rsid w:val="007E6270"/>
    <w:rsid w:val="008103BD"/>
    <w:rsid w:val="008A6F69"/>
    <w:rsid w:val="009C2CC4"/>
    <w:rsid w:val="009E397E"/>
    <w:rsid w:val="00A01F9C"/>
    <w:rsid w:val="00A2426F"/>
    <w:rsid w:val="00A4083D"/>
    <w:rsid w:val="00A633F5"/>
    <w:rsid w:val="00A90A20"/>
    <w:rsid w:val="00AC20B9"/>
    <w:rsid w:val="00AE36AA"/>
    <w:rsid w:val="00AE36DD"/>
    <w:rsid w:val="00B6053D"/>
    <w:rsid w:val="00B937EE"/>
    <w:rsid w:val="00BC5B98"/>
    <w:rsid w:val="00BE11BA"/>
    <w:rsid w:val="00C87212"/>
    <w:rsid w:val="00CA2804"/>
    <w:rsid w:val="00CC5D8D"/>
    <w:rsid w:val="00CC732F"/>
    <w:rsid w:val="00D27D05"/>
    <w:rsid w:val="00DA76EE"/>
    <w:rsid w:val="00DD048D"/>
    <w:rsid w:val="00E10317"/>
    <w:rsid w:val="00E36E45"/>
    <w:rsid w:val="00E37EEA"/>
    <w:rsid w:val="00E96C1C"/>
    <w:rsid w:val="00ED1320"/>
    <w:rsid w:val="00ED4B92"/>
    <w:rsid w:val="00F31835"/>
    <w:rsid w:val="00F323FC"/>
    <w:rsid w:val="00F416B0"/>
    <w:rsid w:val="00F57C7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26C6C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5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7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1168</Words>
  <Characters>665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7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Andrew Corrigan</cp:lastModifiedBy>
  <cp:revision>7</cp:revision>
  <dcterms:created xsi:type="dcterms:W3CDTF">2025-06-22T23:42:00Z</dcterms:created>
  <dcterms:modified xsi:type="dcterms:W3CDTF">2025-06-23T0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